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604B" w:rsidRPr="00BC5C1F" w:rsidRDefault="007D604B" w:rsidP="007D604B">
      <w:pPr>
        <w:rPr>
          <w:b/>
          <w:sz w:val="40"/>
        </w:rPr>
      </w:pPr>
      <w:r>
        <w:rPr>
          <w:noProof/>
          <w:lang w:eastAsia="es-MX"/>
        </w:rPr>
        <w:drawing>
          <wp:anchor distT="0" distB="0" distL="114300" distR="114300" simplePos="0" relativeHeight="251659264" behindDoc="1" locked="0" layoutInCell="1" allowOverlap="1" wp14:anchorId="125865D9" wp14:editId="6447E08A">
            <wp:simplePos x="0" y="0"/>
            <wp:positionH relativeFrom="column">
              <wp:posOffset>4120515</wp:posOffset>
            </wp:positionH>
            <wp:positionV relativeFrom="paragraph">
              <wp:posOffset>119380</wp:posOffset>
            </wp:positionV>
            <wp:extent cx="1971675" cy="1771650"/>
            <wp:effectExtent l="0" t="0" r="9525" b="0"/>
            <wp:wrapTight wrapText="bothSides">
              <wp:wrapPolygon edited="0">
                <wp:start x="0" y="0"/>
                <wp:lineTo x="0" y="21368"/>
                <wp:lineTo x="21496" y="21368"/>
                <wp:lineTo x="21496" y="0"/>
                <wp:lineTo x="0" y="0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www.escuelasdemexico.mx/wp-content/uploads/2011/08/Escudo-Cecyt9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C5C1F">
        <w:rPr>
          <w:b/>
          <w:sz w:val="40"/>
        </w:rPr>
        <w:t>INSTITUTO POLITÉCNICO NACIONAL</w:t>
      </w:r>
    </w:p>
    <w:p w:rsidR="007D604B" w:rsidRDefault="007D604B" w:rsidP="007D604B">
      <w:pPr>
        <w:rPr>
          <w:sz w:val="56"/>
        </w:rPr>
      </w:pPr>
    </w:p>
    <w:p w:rsidR="007D604B" w:rsidRPr="00F81E93" w:rsidRDefault="007D604B" w:rsidP="007D604B">
      <w:pPr>
        <w:rPr>
          <w:b/>
          <w:sz w:val="56"/>
        </w:rPr>
      </w:pPr>
      <w:r>
        <w:rPr>
          <w:b/>
          <w:sz w:val="56"/>
        </w:rPr>
        <w:t>Escuela Superior de Cómputo (ESCOM)</w:t>
      </w:r>
    </w:p>
    <w:p w:rsidR="007D604B" w:rsidRDefault="007D604B" w:rsidP="007D604B">
      <w:pPr>
        <w:rPr>
          <w:sz w:val="40"/>
        </w:rPr>
      </w:pPr>
    </w:p>
    <w:p w:rsidR="007D604B" w:rsidRDefault="007D604B" w:rsidP="007D604B">
      <w:pPr>
        <w:jc w:val="center"/>
        <w:rPr>
          <w:sz w:val="48"/>
        </w:rPr>
      </w:pPr>
    </w:p>
    <w:p w:rsidR="007D604B" w:rsidRPr="006938BD" w:rsidRDefault="007D604B" w:rsidP="007D604B">
      <w:pPr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PROFESOR</w:t>
      </w:r>
      <w:r>
        <w:rPr>
          <w:rFonts w:cs="Arial"/>
          <w:sz w:val="40"/>
          <w:szCs w:val="40"/>
        </w:rPr>
        <w:t xml:space="preserve">: </w:t>
      </w:r>
      <w:r w:rsidR="002F2909">
        <w:rPr>
          <w:rFonts w:cs="Arial"/>
          <w:sz w:val="40"/>
          <w:szCs w:val="40"/>
        </w:rPr>
        <w:t>ORTEGA GONZALES RUBEN</w:t>
      </w:r>
      <w:r w:rsidR="00E65681">
        <w:rPr>
          <w:rFonts w:cs="Arial"/>
          <w:sz w:val="40"/>
          <w:szCs w:val="40"/>
        </w:rPr>
        <w:t>.</w:t>
      </w:r>
    </w:p>
    <w:p w:rsidR="007D604B" w:rsidRPr="006938BD" w:rsidRDefault="007D604B" w:rsidP="007D604B">
      <w:pPr>
        <w:rPr>
          <w:rFonts w:cs="Arial"/>
          <w:sz w:val="40"/>
          <w:szCs w:val="40"/>
        </w:rPr>
      </w:pPr>
    </w:p>
    <w:p w:rsidR="007D604B" w:rsidRPr="00B52C96" w:rsidRDefault="007D604B" w:rsidP="00236DC3">
      <w:pPr>
        <w:ind w:left="708"/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MATERIA</w:t>
      </w:r>
      <w:r>
        <w:rPr>
          <w:rFonts w:cs="Arial"/>
          <w:sz w:val="40"/>
          <w:szCs w:val="40"/>
        </w:rPr>
        <w:t xml:space="preserve">: </w:t>
      </w:r>
      <w:r w:rsidR="00A044BA">
        <w:rPr>
          <w:rFonts w:cs="Arial"/>
          <w:sz w:val="40"/>
          <w:szCs w:val="40"/>
        </w:rPr>
        <w:t>Instrumentación</w:t>
      </w:r>
      <w:r w:rsidR="00C02237">
        <w:rPr>
          <w:rFonts w:cs="Arial"/>
          <w:sz w:val="40"/>
          <w:szCs w:val="40"/>
        </w:rPr>
        <w:t>.</w:t>
      </w:r>
    </w:p>
    <w:p w:rsidR="007D604B" w:rsidRPr="00BC5C1F" w:rsidRDefault="007D604B" w:rsidP="007D604B">
      <w:pPr>
        <w:rPr>
          <w:sz w:val="36"/>
        </w:rPr>
      </w:pPr>
    </w:p>
    <w:p w:rsidR="007D604B" w:rsidRPr="00BC5C1F" w:rsidRDefault="00B56613" w:rsidP="007D604B">
      <w:pPr>
        <w:jc w:val="center"/>
        <w:rPr>
          <w:sz w:val="36"/>
        </w:rPr>
      </w:pPr>
      <w:r>
        <w:rPr>
          <w:b/>
          <w:sz w:val="36"/>
        </w:rPr>
        <w:t>TRABAJO</w:t>
      </w:r>
      <w:r w:rsidR="007D604B" w:rsidRPr="005873F3">
        <w:rPr>
          <w:b/>
          <w:sz w:val="36"/>
        </w:rPr>
        <w:t>:</w:t>
      </w:r>
      <w:r w:rsidR="007D604B">
        <w:rPr>
          <w:b/>
          <w:sz w:val="36"/>
        </w:rPr>
        <w:t xml:space="preserve"> </w:t>
      </w:r>
      <w:r w:rsidR="002F2909">
        <w:rPr>
          <w:sz w:val="36"/>
        </w:rPr>
        <w:t>Tarea circuito simulado</w:t>
      </w:r>
      <w:r w:rsidR="00D7599C">
        <w:rPr>
          <w:sz w:val="36"/>
        </w:rPr>
        <w:t xml:space="preserve"> con diferentes entradas</w:t>
      </w:r>
      <w:r w:rsidR="002F2909">
        <w:rPr>
          <w:sz w:val="36"/>
        </w:rPr>
        <w:t xml:space="preserve"> en MATLAB</w:t>
      </w:r>
      <w:r w:rsidR="00D7599C">
        <w:rPr>
          <w:sz w:val="36"/>
        </w:rPr>
        <w:t xml:space="preserve"> (acelerómetro)</w:t>
      </w:r>
      <w:r w:rsidR="00422DD6">
        <w:rPr>
          <w:sz w:val="36"/>
        </w:rPr>
        <w:t>.</w:t>
      </w:r>
    </w:p>
    <w:p w:rsidR="007D604B" w:rsidRPr="00BC5C1F" w:rsidRDefault="007D604B" w:rsidP="007D604B">
      <w:pPr>
        <w:rPr>
          <w:sz w:val="36"/>
        </w:rPr>
      </w:pPr>
    </w:p>
    <w:p w:rsidR="00422DD6" w:rsidRPr="00410B78" w:rsidRDefault="007D604B" w:rsidP="00410B78">
      <w:pPr>
        <w:rPr>
          <w:sz w:val="36"/>
        </w:rPr>
      </w:pPr>
      <w:r w:rsidRPr="0055461A">
        <w:rPr>
          <w:b/>
          <w:sz w:val="36"/>
        </w:rPr>
        <w:t>A</w:t>
      </w:r>
      <w:r>
        <w:rPr>
          <w:b/>
          <w:sz w:val="36"/>
        </w:rPr>
        <w:t>LUMNO</w:t>
      </w:r>
      <w:r w:rsidRPr="0055461A">
        <w:rPr>
          <w:b/>
          <w:sz w:val="36"/>
        </w:rPr>
        <w:t>:</w:t>
      </w:r>
      <w:r w:rsidRPr="0055461A">
        <w:rPr>
          <w:sz w:val="36"/>
        </w:rPr>
        <w:t xml:space="preserve"> </w:t>
      </w:r>
    </w:p>
    <w:p w:rsidR="007D604B" w:rsidRPr="000B700C" w:rsidRDefault="007D604B" w:rsidP="007D604B">
      <w:pPr>
        <w:pStyle w:val="Prrafodelista"/>
        <w:numPr>
          <w:ilvl w:val="0"/>
          <w:numId w:val="1"/>
        </w:numPr>
        <w:rPr>
          <w:sz w:val="28"/>
          <w:szCs w:val="28"/>
        </w:rPr>
      </w:pPr>
      <w:r w:rsidRPr="000B700C">
        <w:rPr>
          <w:sz w:val="28"/>
          <w:szCs w:val="28"/>
        </w:rPr>
        <w:t>Monroy Martos Elioth</w:t>
      </w:r>
      <w:r w:rsidR="00422DD6">
        <w:rPr>
          <w:sz w:val="28"/>
          <w:szCs w:val="28"/>
        </w:rPr>
        <w:t>.</w:t>
      </w:r>
    </w:p>
    <w:p w:rsidR="007D604B" w:rsidRDefault="007D604B" w:rsidP="007D604B">
      <w:pPr>
        <w:rPr>
          <w:b/>
          <w:sz w:val="36"/>
        </w:rPr>
      </w:pPr>
    </w:p>
    <w:p w:rsidR="00782E2D" w:rsidRDefault="007D604B">
      <w:r w:rsidRPr="00A01C76">
        <w:rPr>
          <w:b/>
          <w:sz w:val="36"/>
        </w:rPr>
        <w:t>G</w:t>
      </w:r>
      <w:r>
        <w:rPr>
          <w:b/>
          <w:sz w:val="36"/>
        </w:rPr>
        <w:t>RUPO</w:t>
      </w:r>
      <w:r w:rsidRPr="00A01C76">
        <w:rPr>
          <w:b/>
          <w:sz w:val="36"/>
        </w:rPr>
        <w:t>:</w:t>
      </w:r>
      <w:r w:rsidRPr="00A01C76">
        <w:rPr>
          <w:sz w:val="36"/>
        </w:rPr>
        <w:t xml:space="preserve"> </w:t>
      </w:r>
      <w:r w:rsidR="008C2DCC">
        <w:rPr>
          <w:sz w:val="36"/>
        </w:rPr>
        <w:t>3CM2</w:t>
      </w:r>
    </w:p>
    <w:p w:rsidR="00782E2D" w:rsidRDefault="00782E2D"/>
    <w:p w:rsidR="006E43B5" w:rsidRDefault="006E43B5"/>
    <w:p w:rsidR="006E43B5" w:rsidRDefault="006E43B5"/>
    <w:p w:rsidR="006E43B5" w:rsidRDefault="007A067A">
      <w:r>
        <w:lastRenderedPageBreak/>
        <w:t>Diagrama de</w:t>
      </w:r>
      <w:r w:rsidR="006E43B5">
        <w:t xml:space="preserve"> bloques a simular:</w:t>
      </w:r>
    </w:p>
    <w:p w:rsidR="006E43B5" w:rsidRDefault="006E43B5" w:rsidP="006E43B5">
      <w:pPr>
        <w:jc w:val="center"/>
      </w:pPr>
      <w:r>
        <w:rPr>
          <w:noProof/>
        </w:rPr>
        <w:drawing>
          <wp:inline distT="0" distB="0" distL="0" distR="0" wp14:anchorId="4585F3EA" wp14:editId="5EFB4DFA">
            <wp:extent cx="5767353" cy="2228850"/>
            <wp:effectExtent l="0" t="0" r="508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10085" cy="2245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3B5" w:rsidRDefault="006E43B5" w:rsidP="006E43B5">
      <w:r>
        <w:t>Código usado en MATLAB</w:t>
      </w:r>
      <w:r w:rsidR="000C26ED">
        <w:t xml:space="preserve"> para obtener una gráfica en tiempo de la función de transferencia</w:t>
      </w:r>
      <w:r>
        <w:t>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6E43B5" w:rsidTr="006E43B5">
        <w:tc>
          <w:tcPr>
            <w:tcW w:w="8828" w:type="dxa"/>
          </w:tcPr>
          <w:p w:rsid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%Circuito </w:t>
            </w:r>
            <w:r w:rsidR="00EE73C7">
              <w:rPr>
                <w:rFonts w:ascii="Courier New" w:hAnsi="Courier New" w:cs="Courier New"/>
                <w:color w:val="228B22"/>
                <w:sz w:val="20"/>
                <w:szCs w:val="20"/>
              </w:rPr>
              <w:t>acelerómetro</w:t>
            </w:r>
          </w:p>
          <w:p w:rsid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m=.1;</w:t>
            </w:r>
          </w:p>
          <w:p w:rsid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f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1;</w:t>
            </w:r>
          </w:p>
          <w:p w:rsid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d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.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01009;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</w:t>
            </w:r>
            <w:proofErr w:type="gramEnd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Ganancia </w:t>
            </w:r>
            <w:r w:rsidR="00EE73C7">
              <w:rPr>
                <w:rFonts w:ascii="Courier New" w:hAnsi="Courier New" w:cs="Courier New"/>
                <w:color w:val="228B22"/>
                <w:sz w:val="20"/>
                <w:szCs w:val="20"/>
              </w:rPr>
              <w:t>potenciómetro</w:t>
            </w:r>
          </w:p>
          <w:p w:rsid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a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10;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</w:t>
            </w:r>
            <w:proofErr w:type="gramEnd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Ganancia amplificador</w:t>
            </w:r>
          </w:p>
          <w:p w:rsid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r=1000;</w:t>
            </w:r>
          </w:p>
          <w:p w:rsid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=.5;</w:t>
            </w:r>
          </w:p>
          <w:p w:rsidR="00752685" w:rsidRP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k=10;</w:t>
            </w:r>
          </w:p>
          <w:p w:rsidR="00752685" w:rsidRP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K=1/k;</w:t>
            </w:r>
          </w:p>
          <w:p w:rsidR="00752685" w:rsidRP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proofErr w:type="spellStart"/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syms</w:t>
            </w:r>
            <w:proofErr w:type="spellEnd"/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 xml:space="preserve"> </w:t>
            </w:r>
            <w:proofErr w:type="gramStart"/>
            <w:r w:rsidRPr="00752685">
              <w:rPr>
                <w:rFonts w:ascii="Courier New" w:hAnsi="Courier New" w:cs="Courier New"/>
                <w:color w:val="A020F0"/>
                <w:sz w:val="20"/>
                <w:szCs w:val="20"/>
                <w:lang w:val="en-GB"/>
              </w:rPr>
              <w:t>s</w:t>
            </w:r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 xml:space="preserve">  </w:t>
            </w:r>
            <w:r w:rsidR="00EE73C7">
              <w:rPr>
                <w:rFonts w:ascii="Courier New" w:hAnsi="Courier New" w:cs="Courier New"/>
                <w:color w:val="228B22"/>
                <w:sz w:val="20"/>
                <w:szCs w:val="20"/>
                <w:lang w:val="en-GB"/>
              </w:rPr>
              <w:t>%</w:t>
            </w:r>
            <w:proofErr w:type="gramEnd"/>
            <w:r w:rsidR="00EE73C7">
              <w:rPr>
                <w:rFonts w:ascii="Courier New" w:hAnsi="Courier New" w:cs="Courier New"/>
                <w:color w:val="228B22"/>
                <w:sz w:val="20"/>
                <w:szCs w:val="20"/>
                <w:lang w:val="en-GB"/>
              </w:rPr>
              <w:t xml:space="preserve">Variable </w:t>
            </w:r>
            <w:proofErr w:type="spellStart"/>
            <w:r w:rsidR="00EE73C7">
              <w:rPr>
                <w:rFonts w:ascii="Courier New" w:hAnsi="Courier New" w:cs="Courier New"/>
                <w:color w:val="228B22"/>
                <w:sz w:val="20"/>
                <w:szCs w:val="20"/>
                <w:lang w:val="en-GB"/>
              </w:rPr>
              <w:t>simbó</w:t>
            </w:r>
            <w:r w:rsidRPr="00752685">
              <w:rPr>
                <w:rFonts w:ascii="Courier New" w:hAnsi="Courier New" w:cs="Courier New"/>
                <w:color w:val="228B22"/>
                <w:sz w:val="20"/>
                <w:szCs w:val="20"/>
                <w:lang w:val="en-GB"/>
              </w:rPr>
              <w:t>lica</w:t>
            </w:r>
            <w:proofErr w:type="spellEnd"/>
          </w:p>
          <w:p w:rsidR="00752685" w:rsidRP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Ha=</w:t>
            </w:r>
            <w:proofErr w:type="spellStart"/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kf</w:t>
            </w:r>
            <w:proofErr w:type="spellEnd"/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/(m*r);</w:t>
            </w:r>
          </w:p>
          <w:p w:rsidR="00752685" w:rsidRP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proofErr w:type="spellStart"/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wn</w:t>
            </w:r>
            <w:proofErr w:type="spellEnd"/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=sqrt(k/m);</w:t>
            </w:r>
          </w:p>
          <w:p w:rsidR="00752685" w:rsidRP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  <w:lang w:val="en-GB"/>
              </w:rPr>
            </w:pPr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Ga=(((1/</w:t>
            </w:r>
            <w:proofErr w:type="gramStart"/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k)*</w:t>
            </w:r>
            <w:proofErr w:type="spellStart"/>
            <w:proofErr w:type="gramEnd"/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kd</w:t>
            </w:r>
            <w:proofErr w:type="spellEnd"/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*ka*m*r)/(((1/wn^2)*s^2)+((2*e)/</w:t>
            </w:r>
            <w:proofErr w:type="spellStart"/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wn</w:t>
            </w:r>
            <w:proofErr w:type="spellEnd"/>
            <w:r w:rsidRPr="00752685">
              <w:rPr>
                <w:rFonts w:ascii="Courier New" w:hAnsi="Courier New" w:cs="Courier New"/>
                <w:color w:val="000000"/>
                <w:sz w:val="20"/>
                <w:szCs w:val="20"/>
                <w:lang w:val="en-GB"/>
              </w:rPr>
              <w:t>)*s+1));</w:t>
            </w:r>
          </w:p>
          <w:p w:rsid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%Código extra para gráfica en el tiempo</w:t>
            </w:r>
          </w:p>
          <w:p w:rsid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Gr=((1/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)*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Ga))/(1+(Ga*Ha));</w:t>
            </w:r>
          </w:p>
          <w:p w:rsid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%Obtenemos la transformada inversa de </w:t>
            </w:r>
            <w:proofErr w:type="spellStart"/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laplace</w:t>
            </w:r>
            <w:proofErr w:type="spellEnd"/>
          </w:p>
          <w:p w:rsidR="00752685" w:rsidRDefault="00752685" w:rsidP="00752685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G=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laplac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Gr,s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</w:p>
          <w:p w:rsidR="006E43B5" w:rsidRPr="00331403" w:rsidRDefault="00752685" w:rsidP="00331403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plo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G,[0 2]);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Graficamos en el tiempo durante dos segundos</w:t>
            </w:r>
          </w:p>
        </w:tc>
      </w:tr>
    </w:tbl>
    <w:p w:rsidR="006E43B5" w:rsidRDefault="006E43B5" w:rsidP="006E43B5"/>
    <w:p w:rsidR="00820EB4" w:rsidRDefault="00820EB4" w:rsidP="006E43B5"/>
    <w:p w:rsidR="00820EB4" w:rsidRDefault="00820EB4" w:rsidP="006E43B5"/>
    <w:p w:rsidR="00820EB4" w:rsidRDefault="00820EB4" w:rsidP="006E43B5"/>
    <w:p w:rsidR="00820EB4" w:rsidRDefault="00820EB4" w:rsidP="006E43B5"/>
    <w:p w:rsidR="00820EB4" w:rsidRDefault="00820EB4" w:rsidP="006E43B5"/>
    <w:p w:rsidR="00820EB4" w:rsidRDefault="00820EB4" w:rsidP="006E43B5"/>
    <w:p w:rsidR="00820EB4" w:rsidRDefault="00820EB4" w:rsidP="006E43B5"/>
    <w:p w:rsidR="00820EB4" w:rsidRDefault="00820EB4" w:rsidP="006E43B5"/>
    <w:p w:rsidR="00331403" w:rsidRDefault="009C4FE4" w:rsidP="006E43B5">
      <w:r>
        <w:lastRenderedPageBreak/>
        <w:t>Gráfica obtenida al usar una entrada de 1/s</w:t>
      </w:r>
      <w:r w:rsidR="00A47A88">
        <w:t>:</w:t>
      </w:r>
    </w:p>
    <w:p w:rsidR="00820EB4" w:rsidRDefault="00820EB4" w:rsidP="006E43B5">
      <w:r>
        <w:rPr>
          <w:noProof/>
        </w:rPr>
        <w:drawing>
          <wp:inline distT="0" distB="0" distL="0" distR="0" wp14:anchorId="31F735C5" wp14:editId="0775C8CE">
            <wp:extent cx="7837287" cy="5944870"/>
            <wp:effectExtent l="0" t="6350" r="5080" b="508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0692" t="12067" r="8351" b="3460"/>
                    <a:stretch/>
                  </pic:blipFill>
                  <pic:spPr bwMode="auto">
                    <a:xfrm rot="16200000">
                      <a:off x="0" y="0"/>
                      <a:ext cx="7856121" cy="59591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A285C" w:rsidRDefault="001A285C" w:rsidP="001A285C">
      <w:r>
        <w:lastRenderedPageBreak/>
        <w:t>Gráfica obtenida al usar una entrada de 1</w:t>
      </w:r>
      <w:r>
        <w:t>0</w:t>
      </w:r>
      <w:r>
        <w:t>/s:</w:t>
      </w:r>
    </w:p>
    <w:p w:rsidR="001A285C" w:rsidRDefault="00C5570D" w:rsidP="006E43B5">
      <w:r>
        <w:rPr>
          <w:noProof/>
        </w:rPr>
        <w:drawing>
          <wp:inline distT="0" distB="0" distL="0" distR="0" wp14:anchorId="5BE5DF0E" wp14:editId="7F03638C">
            <wp:extent cx="7840573" cy="5935980"/>
            <wp:effectExtent l="0" t="317" r="7937" b="7938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1031" t="13274" r="9030" b="6678"/>
                    <a:stretch/>
                  </pic:blipFill>
                  <pic:spPr bwMode="auto">
                    <a:xfrm rot="16200000">
                      <a:off x="0" y="0"/>
                      <a:ext cx="7868600" cy="59571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E1A7F" w:rsidRDefault="000E1A7F" w:rsidP="000E1A7F">
      <w:r>
        <w:lastRenderedPageBreak/>
        <w:t>Gráfica obtenida al usar una entrada de 1</w:t>
      </w:r>
      <w:r>
        <w:t>2</w:t>
      </w:r>
      <w:r>
        <w:t>/s:</w:t>
      </w:r>
    </w:p>
    <w:p w:rsidR="00D57F6A" w:rsidRPr="003F51E9" w:rsidRDefault="00155CC2" w:rsidP="00C06D35">
      <w:r>
        <w:rPr>
          <w:noProof/>
        </w:rPr>
        <w:drawing>
          <wp:inline distT="0" distB="0" distL="0" distR="0" wp14:anchorId="69CD23CE" wp14:editId="60531542">
            <wp:extent cx="7832410" cy="5862320"/>
            <wp:effectExtent l="0" t="5715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1805" t="12470" r="8690" b="6959"/>
                    <a:stretch/>
                  </pic:blipFill>
                  <pic:spPr bwMode="auto">
                    <a:xfrm rot="16200000">
                      <a:off x="0" y="0"/>
                      <a:ext cx="7844305" cy="58712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57F6A" w:rsidRPr="003F51E9" w:rsidSect="00BE4B33">
      <w:pgSz w:w="12240" w:h="15840" w:code="1"/>
      <w:pgMar w:top="1418" w:right="1701" w:bottom="1418" w:left="1701" w:header="709" w:footer="709" w:gutter="0"/>
      <w:pgBorders w:offsetFrom="page">
        <w:top w:val="single" w:sz="4" w:space="24" w:color="2E74B5" w:themeColor="accent1" w:themeShade="BF"/>
        <w:left w:val="single" w:sz="4" w:space="24" w:color="2E74B5" w:themeColor="accent1" w:themeShade="BF"/>
        <w:bottom w:val="single" w:sz="4" w:space="24" w:color="2E74B5" w:themeColor="accent1" w:themeShade="BF"/>
        <w:right w:val="single" w:sz="4" w:space="24" w:color="2E74B5" w:themeColor="accent1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231BA"/>
    <w:multiLevelType w:val="hybridMultilevel"/>
    <w:tmpl w:val="94A4E536"/>
    <w:lvl w:ilvl="0" w:tplc="0C0A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yMDE0tDQwMzIxNDJR0lEKTi0uzszPAykwrQUAcXQsIywAAAA="/>
  </w:docVars>
  <w:rsids>
    <w:rsidRoot w:val="007D604B"/>
    <w:rsid w:val="00001771"/>
    <w:rsid w:val="00002880"/>
    <w:rsid w:val="00004357"/>
    <w:rsid w:val="00083B88"/>
    <w:rsid w:val="00092389"/>
    <w:rsid w:val="000A4F15"/>
    <w:rsid w:val="000C26ED"/>
    <w:rsid w:val="000E1A7F"/>
    <w:rsid w:val="000F0BBE"/>
    <w:rsid w:val="00155CC2"/>
    <w:rsid w:val="00167C43"/>
    <w:rsid w:val="001857E8"/>
    <w:rsid w:val="001A285C"/>
    <w:rsid w:val="001C2DC6"/>
    <w:rsid w:val="001E4827"/>
    <w:rsid w:val="00236DC3"/>
    <w:rsid w:val="002754F6"/>
    <w:rsid w:val="002F2909"/>
    <w:rsid w:val="00322365"/>
    <w:rsid w:val="00331403"/>
    <w:rsid w:val="003558A1"/>
    <w:rsid w:val="003915FE"/>
    <w:rsid w:val="003A11A9"/>
    <w:rsid w:val="003B3626"/>
    <w:rsid w:val="003B7C10"/>
    <w:rsid w:val="003D6EF3"/>
    <w:rsid w:val="003F51E9"/>
    <w:rsid w:val="00410B78"/>
    <w:rsid w:val="00422DD6"/>
    <w:rsid w:val="00423A87"/>
    <w:rsid w:val="00461238"/>
    <w:rsid w:val="004C0EA3"/>
    <w:rsid w:val="004F3458"/>
    <w:rsid w:val="005208C7"/>
    <w:rsid w:val="00524210"/>
    <w:rsid w:val="00530FF5"/>
    <w:rsid w:val="00537300"/>
    <w:rsid w:val="00537B51"/>
    <w:rsid w:val="00597635"/>
    <w:rsid w:val="005A193B"/>
    <w:rsid w:val="005A2064"/>
    <w:rsid w:val="00627903"/>
    <w:rsid w:val="00635B22"/>
    <w:rsid w:val="006828BC"/>
    <w:rsid w:val="006A7FA3"/>
    <w:rsid w:val="006E43B5"/>
    <w:rsid w:val="0073766C"/>
    <w:rsid w:val="0074291C"/>
    <w:rsid w:val="00752685"/>
    <w:rsid w:val="00782E2D"/>
    <w:rsid w:val="00795C50"/>
    <w:rsid w:val="007A067A"/>
    <w:rsid w:val="007D0ADF"/>
    <w:rsid w:val="007D604B"/>
    <w:rsid w:val="00801EF2"/>
    <w:rsid w:val="008176AD"/>
    <w:rsid w:val="008209ED"/>
    <w:rsid w:val="00820EB4"/>
    <w:rsid w:val="00874C21"/>
    <w:rsid w:val="00897D04"/>
    <w:rsid w:val="008C2DCC"/>
    <w:rsid w:val="009A6838"/>
    <w:rsid w:val="009C4FE4"/>
    <w:rsid w:val="009D57BA"/>
    <w:rsid w:val="00A044BA"/>
    <w:rsid w:val="00A47A88"/>
    <w:rsid w:val="00A72BBB"/>
    <w:rsid w:val="00AA4CA5"/>
    <w:rsid w:val="00B07DBD"/>
    <w:rsid w:val="00B168FA"/>
    <w:rsid w:val="00B56613"/>
    <w:rsid w:val="00B64DB5"/>
    <w:rsid w:val="00BB0316"/>
    <w:rsid w:val="00BC6D48"/>
    <w:rsid w:val="00BD18D9"/>
    <w:rsid w:val="00BE4B33"/>
    <w:rsid w:val="00C02237"/>
    <w:rsid w:val="00C06D35"/>
    <w:rsid w:val="00C16652"/>
    <w:rsid w:val="00C46636"/>
    <w:rsid w:val="00C5570D"/>
    <w:rsid w:val="00CB4BF4"/>
    <w:rsid w:val="00CC4CFB"/>
    <w:rsid w:val="00CC68B8"/>
    <w:rsid w:val="00CE4357"/>
    <w:rsid w:val="00D01B88"/>
    <w:rsid w:val="00D3772B"/>
    <w:rsid w:val="00D51111"/>
    <w:rsid w:val="00D57F6A"/>
    <w:rsid w:val="00D736E1"/>
    <w:rsid w:val="00D7599C"/>
    <w:rsid w:val="00E27B64"/>
    <w:rsid w:val="00E65681"/>
    <w:rsid w:val="00E903E9"/>
    <w:rsid w:val="00E979A1"/>
    <w:rsid w:val="00EB03D6"/>
    <w:rsid w:val="00EC05EE"/>
    <w:rsid w:val="00EE73C7"/>
    <w:rsid w:val="00EF78BE"/>
    <w:rsid w:val="00F349EB"/>
    <w:rsid w:val="00F86B20"/>
    <w:rsid w:val="00FA1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B9AE1"/>
  <w15:chartTrackingRefBased/>
  <w15:docId w15:val="{870B2D24-3757-4A8B-BFD5-18D6BC4F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604B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857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D604B"/>
    <w:pPr>
      <w:ind w:left="720"/>
      <w:contextualSpacing/>
    </w:pPr>
  </w:style>
  <w:style w:type="table" w:styleId="Tablaconcuadrcula">
    <w:name w:val="Table Grid"/>
    <w:basedOn w:val="Tablanormal"/>
    <w:uiPriority w:val="39"/>
    <w:rsid w:val="003A1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1">
    <w:name w:val="Plain Table 1"/>
    <w:basedOn w:val="Tablanormal"/>
    <w:uiPriority w:val="41"/>
    <w:rsid w:val="00EC05E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2Car">
    <w:name w:val="Título 2 Car"/>
    <w:basedOn w:val="Fuentedeprrafopredeter"/>
    <w:link w:val="Ttulo2"/>
    <w:uiPriority w:val="9"/>
    <w:rsid w:val="001857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anormal5">
    <w:name w:val="Plain Table 5"/>
    <w:basedOn w:val="Tablanormal"/>
    <w:uiPriority w:val="45"/>
    <w:rsid w:val="00795C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70A680-72C6-4B34-A854-CFE58C7ED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119</Words>
  <Characters>851</Characters>
  <Application>Microsoft Office Word</Application>
  <DocSecurity>0</DocSecurity>
  <Lines>77</Lines>
  <Paragraphs>3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22</cp:revision>
  <dcterms:created xsi:type="dcterms:W3CDTF">2018-04-23T00:53:00Z</dcterms:created>
  <dcterms:modified xsi:type="dcterms:W3CDTF">2018-04-23T01:15:00Z</dcterms:modified>
</cp:coreProperties>
</file>